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681e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d3e4e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05f37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9606bf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f7d764f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c2a2172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94b7d7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082990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20:42:10Z</dcterms:created>
  <dcterms:modified xsi:type="dcterms:W3CDTF">2022-05-08T20:42:10Z</dcterms:modified>
</cp:coreProperties>
</file>